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5353" w:rsidRDefault="00F05353">
      <w:pPr>
        <w:bidi w:val="0"/>
        <w:spacing w:after="160" w:line="259" w:lineRule="auto"/>
        <w:rPr>
          <w:rFonts w:asciiTheme="minorHAnsi" w:hAnsiTheme="minorHAnsi" w:cstheme="minorHAnsi"/>
          <w:b/>
          <w:bCs/>
          <w:szCs w:val="28"/>
          <w:rtl/>
        </w:rPr>
      </w:pPr>
      <w:bookmarkStart w:id="0" w:name="_GoBack"/>
      <w:bookmarkEnd w:id="0"/>
    </w:p>
    <w:p w:rsidR="006B6F8F" w:rsidRPr="00FE210A" w:rsidRDefault="005A24E2" w:rsidP="005A24E2">
      <w:pPr>
        <w:spacing w:after="0" w:line="259" w:lineRule="auto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  <w:r w:rsidRPr="00FE210A">
        <w:rPr>
          <w:rFonts w:asciiTheme="minorHAnsi" w:hAnsiTheme="minorHAnsi" w:cstheme="minorHAnsi"/>
          <w:b/>
          <w:bCs/>
          <w:noProof/>
          <w:szCs w:val="28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41910</wp:posOffset>
                </wp:positionH>
                <wp:positionV relativeFrom="paragraph">
                  <wp:posOffset>228509</wp:posOffset>
                </wp:positionV>
                <wp:extent cx="13824857" cy="1088572"/>
                <wp:effectExtent l="0" t="0" r="24765" b="165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24857" cy="10885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4DF9" w:rsidRPr="005A24E2" w:rsidRDefault="00454DF9" w:rsidP="005A24E2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rtl/>
                                <w:lang w:bidi="ar-IQ"/>
                              </w:rPr>
                              <w:t xml:space="preserve">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جامعة القادسية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="00180E59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</w:t>
                            </w:r>
                            <w:r w:rsidR="00180E59"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جدول </w:t>
                            </w:r>
                            <w:r w:rsidR="00180E59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المحاضرات </w:t>
                            </w:r>
                            <w:r w:rsidR="00180E59"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الأسبوعي  </w:t>
                            </w:r>
                            <w:r w:rsidR="00180E59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</w:p>
                          <w:p w:rsidR="00454DF9" w:rsidRDefault="00454DF9" w:rsidP="005A24E2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="00180E59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للعام الدراسي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-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     </w:t>
                            </w:r>
                          </w:p>
                          <w:p w:rsidR="00180E59" w:rsidRPr="005A24E2" w:rsidRDefault="00180E59" w:rsidP="00180E59">
                            <w:pPr>
                              <w:spacing w:after="0" w:line="259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الفصل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</w:p>
                          <w:p w:rsidR="00454DF9" w:rsidRDefault="00454DF9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.3pt;margin-top:18pt;width:1088.55pt;height:85.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" fillcolor="white [3201]" strokecolor="white [3212]" strokeweight=".5pt">
                <v:textbox>
                  <w:txbxContent>
                    <w:p w:rsidR="00454DF9" w:rsidRPr="005A24E2" w:rsidRDefault="00454DF9" w:rsidP="005A24E2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0"/>
                          <w:rtl/>
                          <w:lang w:bidi="ar-IQ"/>
                        </w:rPr>
                        <w:t xml:space="preserve">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جامعة القادسية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="00180E59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</w:t>
                      </w:r>
                      <w:r w:rsidR="00180E59" w:rsidRPr="005A24E2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جدول </w:t>
                      </w:r>
                      <w:r w:rsidR="00180E59">
                        <w:rPr>
                          <w:rFonts w:asciiTheme="minorHAnsi" w:hAnsiTheme="minorHAnsi" w:cstheme="minorHAns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المحاضرات </w:t>
                      </w:r>
                      <w:r w:rsidR="00180E59" w:rsidRPr="005A24E2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الأسبوعي  </w:t>
                      </w:r>
                      <w:r w:rsidR="00180E59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</w:p>
                    <w:p w:rsidR="00454DF9" w:rsidRDefault="00454DF9" w:rsidP="005A24E2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كلي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="00180E59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للعام الدراسي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-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     </w:t>
                      </w:r>
                    </w:p>
                    <w:p w:rsidR="00180E59" w:rsidRPr="005A24E2" w:rsidRDefault="00180E59" w:rsidP="00180E59">
                      <w:pPr>
                        <w:spacing w:after="0" w:line="259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الفصل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دراسي</w:t>
                      </w:r>
                    </w:p>
                    <w:p w:rsidR="00454DF9" w:rsidRDefault="00454DF9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E210A">
        <w:rPr>
          <w:rFonts w:asciiTheme="minorHAnsi" w:hAnsiTheme="minorHAnsi" w:cs="Times New Roman"/>
          <w:b/>
          <w:bCs/>
          <w:szCs w:val="28"/>
          <w:rtl/>
          <w:lang w:bidi="ar-IQ"/>
        </w:rPr>
        <w:t>نموذج رقم</w:t>
      </w:r>
      <w:r w:rsidR="00811A16">
        <w:rPr>
          <w:rFonts w:asciiTheme="minorHAnsi" w:hAnsiTheme="minorHAnsi" w:cstheme="minorHAnsi" w:hint="cs"/>
          <w:b/>
          <w:bCs/>
          <w:szCs w:val="28"/>
          <w:rtl/>
          <w:lang w:bidi="ar-IQ"/>
        </w:rPr>
        <w:t xml:space="preserve"> 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(</w:t>
      </w:r>
      <w:r w:rsidR="00CD08D9">
        <w:rPr>
          <w:rFonts w:asciiTheme="minorHAnsi" w:hAnsiTheme="minorHAnsi" w:cstheme="minorHAnsi" w:hint="cs"/>
          <w:b/>
          <w:bCs/>
          <w:szCs w:val="28"/>
          <w:rtl/>
          <w:lang w:bidi="ar-IQ"/>
        </w:rPr>
        <w:t>5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)</w:t>
      </w:r>
    </w:p>
    <w:p w:rsidR="005A24E2" w:rsidRDefault="005A24E2" w:rsidP="005A24E2">
      <w:pPr>
        <w:spacing w:after="0" w:line="259" w:lineRule="auto"/>
        <w:rPr>
          <w:rtl/>
        </w:rPr>
      </w:pPr>
    </w:p>
    <w:p w:rsidR="006B6F8F" w:rsidRDefault="00B95275" w:rsidP="00B95275">
      <w:pPr>
        <w:jc w:val="center"/>
        <w:rPr>
          <w:rtl/>
        </w:rPr>
      </w:pPr>
      <w:r>
        <w:rPr>
          <w:rFonts w:hint="cs"/>
          <w:rtl/>
        </w:rPr>
        <w:t xml:space="preserve">                                                          </w:t>
      </w:r>
    </w:p>
    <w:p w:rsidR="005A24E2" w:rsidRDefault="005A24E2" w:rsidP="005A24E2">
      <w:pPr>
        <w:jc w:val="center"/>
        <w:rPr>
          <w:rFonts w:asciiTheme="minorHAnsi" w:hAnsiTheme="minorHAnsi" w:cstheme="minorHAnsi"/>
          <w:b/>
          <w:bCs/>
          <w:sz w:val="32"/>
          <w:szCs w:val="32"/>
          <w:rtl/>
        </w:rPr>
      </w:pPr>
    </w:p>
    <w:p w:rsidR="005A24E2" w:rsidRPr="005A24E2" w:rsidRDefault="005A24E2" w:rsidP="005A24E2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tbl>
      <w:tblPr>
        <w:bidiVisual/>
        <w:tblW w:w="20414" w:type="dxa"/>
        <w:jc w:val="center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6"/>
        <w:gridCol w:w="2916"/>
        <w:gridCol w:w="2916"/>
        <w:gridCol w:w="2917"/>
        <w:gridCol w:w="2916"/>
        <w:gridCol w:w="2916"/>
        <w:gridCol w:w="2917"/>
      </w:tblGrid>
      <w:tr w:rsidR="005A24E2" w:rsidRPr="005A24E2" w:rsidTr="00180E59">
        <w:trPr>
          <w:trHeight w:val="1328"/>
          <w:jc w:val="center"/>
        </w:trPr>
        <w:tc>
          <w:tcPr>
            <w:tcW w:w="2916" w:type="dxa"/>
            <w:tcBorders>
              <w:top w:val="thinThickSmallGap" w:sz="18" w:space="0" w:color="auto"/>
              <w:left w:val="thickThinSmallGap" w:sz="18" w:space="0" w:color="auto"/>
              <w:bottom w:val="thinThickSmallGap" w:sz="18" w:space="0" w:color="auto"/>
              <w:right w:val="thinThickSmallGap" w:sz="18" w:space="0" w:color="auto"/>
              <w:tr2bl w:val="single" w:sz="4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right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180E59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ساعة</w:t>
            </w:r>
          </w:p>
          <w:p w:rsidR="005A24E2" w:rsidRPr="00180E59" w:rsidRDefault="005A24E2" w:rsidP="005A24E2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180E59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يوم</w:t>
            </w:r>
          </w:p>
        </w:tc>
        <w:tc>
          <w:tcPr>
            <w:tcW w:w="2916" w:type="dxa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180E59"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  <w:t>8,30 – 9,30</w:t>
            </w:r>
          </w:p>
        </w:tc>
        <w:tc>
          <w:tcPr>
            <w:tcW w:w="2916" w:type="dxa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bidi="ar-IQ"/>
              </w:rPr>
            </w:pPr>
            <w:r w:rsidRPr="00180E59"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  <w:t>9,30 – 10,30</w:t>
            </w:r>
          </w:p>
        </w:tc>
        <w:tc>
          <w:tcPr>
            <w:tcW w:w="2917" w:type="dxa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bidi="ar-IQ"/>
              </w:rPr>
            </w:pPr>
            <w:r w:rsidRPr="00180E59"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  <w:t>10,30 – 11,30</w:t>
            </w:r>
          </w:p>
        </w:tc>
        <w:tc>
          <w:tcPr>
            <w:tcW w:w="2916" w:type="dxa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bidi="ar-IQ"/>
              </w:rPr>
            </w:pPr>
            <w:r w:rsidRPr="00180E59"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  <w:t>11,30 – 12,30</w:t>
            </w:r>
          </w:p>
        </w:tc>
        <w:tc>
          <w:tcPr>
            <w:tcW w:w="2916" w:type="dxa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bidi="ar-IQ"/>
              </w:rPr>
            </w:pPr>
            <w:r w:rsidRPr="00180E59"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  <w:t>12,30 – 1,30</w:t>
            </w:r>
          </w:p>
        </w:tc>
        <w:tc>
          <w:tcPr>
            <w:tcW w:w="2917" w:type="dxa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bidi="ar-IQ"/>
              </w:rPr>
            </w:pPr>
            <w:r w:rsidRPr="00180E59"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  <w:t>1,30 – 2,30</w:t>
            </w:r>
          </w:p>
        </w:tc>
      </w:tr>
      <w:tr w:rsidR="005A24E2" w:rsidRPr="005A24E2" w:rsidTr="00180E59">
        <w:trPr>
          <w:trHeight w:val="1328"/>
          <w:jc w:val="center"/>
        </w:trPr>
        <w:tc>
          <w:tcPr>
            <w:tcW w:w="2916" w:type="dxa"/>
            <w:tcBorders>
              <w:top w:val="thinThickSmallGap" w:sz="18" w:space="0" w:color="auto"/>
              <w:left w:val="thickThinSmallGap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lang w:bidi="ar-IQ"/>
              </w:rPr>
            </w:pPr>
            <w:r w:rsidRPr="00180E59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أحد</w:t>
            </w:r>
          </w:p>
        </w:tc>
        <w:tc>
          <w:tcPr>
            <w:tcW w:w="2916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thinThickSmallGap" w:sz="18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</w:tr>
      <w:tr w:rsidR="005A24E2" w:rsidRPr="005A24E2" w:rsidTr="00180E59">
        <w:trPr>
          <w:trHeight w:val="1328"/>
          <w:jc w:val="center"/>
        </w:trPr>
        <w:tc>
          <w:tcPr>
            <w:tcW w:w="2916" w:type="dxa"/>
            <w:tcBorders>
              <w:top w:val="single" w:sz="12" w:space="0" w:color="auto"/>
              <w:left w:val="thickThinSmallGap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highlight w:val="cyan"/>
                <w:rtl/>
                <w:lang w:bidi="ar-IQ"/>
              </w:rPr>
            </w:pPr>
            <w:r w:rsidRPr="00180E59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اثنين</w:t>
            </w: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8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</w:tr>
      <w:tr w:rsidR="005A24E2" w:rsidRPr="005A24E2" w:rsidTr="00180E59">
        <w:trPr>
          <w:trHeight w:val="1328"/>
          <w:jc w:val="center"/>
        </w:trPr>
        <w:tc>
          <w:tcPr>
            <w:tcW w:w="2916" w:type="dxa"/>
            <w:tcBorders>
              <w:top w:val="single" w:sz="12" w:space="0" w:color="auto"/>
              <w:left w:val="thickThinSmallGap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180E59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ثلاثاء</w:t>
            </w: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8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</w:tr>
      <w:tr w:rsidR="005A24E2" w:rsidRPr="005A24E2" w:rsidTr="00180E59">
        <w:trPr>
          <w:trHeight w:val="1328"/>
          <w:jc w:val="center"/>
        </w:trPr>
        <w:tc>
          <w:tcPr>
            <w:tcW w:w="2916" w:type="dxa"/>
            <w:tcBorders>
              <w:top w:val="single" w:sz="12" w:space="0" w:color="auto"/>
              <w:left w:val="thickThinSmallGap" w:sz="18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180E59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أربعاء</w:t>
            </w: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8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</w:tr>
      <w:tr w:rsidR="005A24E2" w:rsidRPr="005A24E2" w:rsidTr="00180E59">
        <w:trPr>
          <w:trHeight w:val="1328"/>
          <w:jc w:val="center"/>
        </w:trPr>
        <w:tc>
          <w:tcPr>
            <w:tcW w:w="2916" w:type="dxa"/>
            <w:tcBorders>
              <w:top w:val="single" w:sz="12" w:space="0" w:color="auto"/>
              <w:left w:val="thickThinSmallGap" w:sz="18" w:space="0" w:color="auto"/>
              <w:bottom w:val="thickThinSmallGap" w:sz="18" w:space="0" w:color="auto"/>
              <w:right w:val="single" w:sz="12" w:space="0" w:color="auto"/>
            </w:tcBorders>
            <w:vAlign w:val="center"/>
            <w:hideMark/>
          </w:tcPr>
          <w:p w:rsidR="005A24E2" w:rsidRPr="00180E59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180E59">
              <w:rPr>
                <w:rFonts w:asciiTheme="minorHAnsi" w:hAnsiTheme="minorHAnsi" w:cs="Times New Roman"/>
                <w:b/>
                <w:bCs/>
                <w:sz w:val="36"/>
                <w:szCs w:val="36"/>
                <w:rtl/>
                <w:lang w:bidi="ar-IQ"/>
              </w:rPr>
              <w:t>الخميس</w:t>
            </w: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thickThinSmallGap" w:sz="18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thickThinSmallGap" w:sz="18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thickThinSmallGap" w:sz="18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thickThinSmallGap" w:sz="18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12" w:space="0" w:color="auto"/>
              <w:bottom w:val="thickThinSmallGap" w:sz="18" w:space="0" w:color="auto"/>
              <w:right w:val="single" w:sz="12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  <w:tc>
          <w:tcPr>
            <w:tcW w:w="2917" w:type="dxa"/>
            <w:tcBorders>
              <w:top w:val="single" w:sz="12" w:space="0" w:color="auto"/>
              <w:left w:val="single" w:sz="12" w:space="0" w:color="auto"/>
              <w:bottom w:val="thickThinSmallGap" w:sz="18" w:space="0" w:color="auto"/>
              <w:right w:val="thinThickSmallGap" w:sz="18" w:space="0" w:color="auto"/>
            </w:tcBorders>
            <w:vAlign w:val="center"/>
          </w:tcPr>
          <w:p w:rsidR="005A24E2" w:rsidRPr="005A24E2" w:rsidRDefault="005A24E2" w:rsidP="005A24E2">
            <w:pPr>
              <w:jc w:val="center"/>
              <w:rPr>
                <w:rFonts w:asciiTheme="minorHAnsi" w:hAnsiTheme="minorHAnsi" w:cstheme="minorHAnsi"/>
                <w:b/>
                <w:bCs/>
                <w:rtl/>
                <w:lang w:bidi="ar-IQ"/>
              </w:rPr>
            </w:pPr>
          </w:p>
        </w:tc>
      </w:tr>
    </w:tbl>
    <w:p w:rsidR="006B6F8F" w:rsidRPr="00477D0E" w:rsidRDefault="006B6F8F" w:rsidP="006B6F8F">
      <w:pPr>
        <w:rPr>
          <w:sz w:val="2"/>
          <w:szCs w:val="2"/>
          <w:rtl/>
        </w:rPr>
      </w:pPr>
    </w:p>
    <w:p w:rsidR="005A6774" w:rsidRDefault="005A6774" w:rsidP="00180E59">
      <w:pPr>
        <w:bidi w:val="0"/>
        <w:spacing w:after="160" w:line="259" w:lineRule="auto"/>
        <w:rPr>
          <w:rtl/>
        </w:rPr>
      </w:pPr>
    </w:p>
    <w:sectPr w:rsidR="005A6774" w:rsidSect="00180E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1134" w:right="426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7C37" w:rsidRDefault="00137C37" w:rsidP="005A6774">
      <w:pPr>
        <w:spacing w:after="0" w:line="240" w:lineRule="auto"/>
      </w:pPr>
      <w:r>
        <w:separator/>
      </w:r>
    </w:p>
  </w:endnote>
  <w:endnote w:type="continuationSeparator" w:id="0">
    <w:p w:rsidR="00137C37" w:rsidRDefault="00137C37" w:rsidP="005A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7C37" w:rsidRDefault="00137C37" w:rsidP="005A6774">
      <w:pPr>
        <w:spacing w:after="0" w:line="240" w:lineRule="auto"/>
      </w:pPr>
      <w:r>
        <w:separator/>
      </w:r>
    </w:p>
  </w:footnote>
  <w:footnote w:type="continuationSeparator" w:id="0">
    <w:p w:rsidR="00137C37" w:rsidRDefault="00137C37" w:rsidP="005A67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AD0837"/>
    <w:multiLevelType w:val="hybridMultilevel"/>
    <w:tmpl w:val="59383C70"/>
    <w:lvl w:ilvl="0" w:tplc="F98028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K3MLA0tDQwMDdS0lEKTi0uzszPAymwrAUAlYLIoSwAAAA="/>
  </w:docVars>
  <w:rsids>
    <w:rsidRoot w:val="006B6F8F"/>
    <w:rsid w:val="00041A8A"/>
    <w:rsid w:val="00081F1C"/>
    <w:rsid w:val="0008427F"/>
    <w:rsid w:val="00094D9B"/>
    <w:rsid w:val="000A1AF0"/>
    <w:rsid w:val="000A3D02"/>
    <w:rsid w:val="000B49E0"/>
    <w:rsid w:val="000B7670"/>
    <w:rsid w:val="000D0F39"/>
    <w:rsid w:val="000D294B"/>
    <w:rsid w:val="000E589F"/>
    <w:rsid w:val="00137C37"/>
    <w:rsid w:val="00177925"/>
    <w:rsid w:val="00180E59"/>
    <w:rsid w:val="002A0E9C"/>
    <w:rsid w:val="002B4B7E"/>
    <w:rsid w:val="002B548E"/>
    <w:rsid w:val="003916E3"/>
    <w:rsid w:val="00403C95"/>
    <w:rsid w:val="00405FB3"/>
    <w:rsid w:val="004474E4"/>
    <w:rsid w:val="00454DF9"/>
    <w:rsid w:val="00477D0E"/>
    <w:rsid w:val="00486C17"/>
    <w:rsid w:val="004B0DED"/>
    <w:rsid w:val="00515C75"/>
    <w:rsid w:val="00532CB9"/>
    <w:rsid w:val="00563738"/>
    <w:rsid w:val="005A24E2"/>
    <w:rsid w:val="005A6774"/>
    <w:rsid w:val="005C53DA"/>
    <w:rsid w:val="006626D2"/>
    <w:rsid w:val="006B2B21"/>
    <w:rsid w:val="006B6F8F"/>
    <w:rsid w:val="006F5B54"/>
    <w:rsid w:val="007B2F7E"/>
    <w:rsid w:val="0080027E"/>
    <w:rsid w:val="00811A16"/>
    <w:rsid w:val="00853106"/>
    <w:rsid w:val="0085451C"/>
    <w:rsid w:val="0088433A"/>
    <w:rsid w:val="00894D97"/>
    <w:rsid w:val="00A23200"/>
    <w:rsid w:val="00A5471F"/>
    <w:rsid w:val="00A81628"/>
    <w:rsid w:val="00A86AF0"/>
    <w:rsid w:val="00AB4EF3"/>
    <w:rsid w:val="00AC42D7"/>
    <w:rsid w:val="00AF48D1"/>
    <w:rsid w:val="00AF4CD8"/>
    <w:rsid w:val="00B638DE"/>
    <w:rsid w:val="00B709EE"/>
    <w:rsid w:val="00B950D2"/>
    <w:rsid w:val="00B95275"/>
    <w:rsid w:val="00BA05B1"/>
    <w:rsid w:val="00BA13B1"/>
    <w:rsid w:val="00BE4F18"/>
    <w:rsid w:val="00CB6E6E"/>
    <w:rsid w:val="00CD08D9"/>
    <w:rsid w:val="00D10EA0"/>
    <w:rsid w:val="00D5355D"/>
    <w:rsid w:val="00D77B58"/>
    <w:rsid w:val="00D77C88"/>
    <w:rsid w:val="00DA4B77"/>
    <w:rsid w:val="00DB4D04"/>
    <w:rsid w:val="00E56933"/>
    <w:rsid w:val="00EC7EF6"/>
    <w:rsid w:val="00ED4E29"/>
    <w:rsid w:val="00EF7C84"/>
    <w:rsid w:val="00F05353"/>
    <w:rsid w:val="00F87E8B"/>
    <w:rsid w:val="00FB53CB"/>
    <w:rsid w:val="00FE210A"/>
    <w:rsid w:val="00FF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C1B63E5-FEFE-4613-8EC1-5144FC8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355D"/>
    <w:pPr>
      <w:bidi/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5A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سرد الفقرات"/>
    <w:basedOn w:val="a"/>
    <w:uiPriority w:val="34"/>
    <w:qFormat/>
    <w:rsid w:val="006B6F8F"/>
    <w:pPr>
      <w:ind w:left="720"/>
      <w:contextualSpacing/>
    </w:pPr>
  </w:style>
  <w:style w:type="table" w:styleId="a4">
    <w:name w:val="Table Grid"/>
    <w:basedOn w:val="a1"/>
    <w:rsid w:val="006B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عنوان 2 Char"/>
    <w:basedOn w:val="a0"/>
    <w:link w:val="2"/>
    <w:uiPriority w:val="9"/>
    <w:rsid w:val="00DB4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Balloon Text"/>
    <w:basedOn w:val="a"/>
    <w:link w:val="Char"/>
    <w:uiPriority w:val="99"/>
    <w:semiHidden/>
    <w:unhideWhenUsed/>
    <w:rsid w:val="00DB4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DB4D04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08427F"/>
    <w:pPr>
      <w:ind w:left="720"/>
      <w:contextualSpacing/>
    </w:pPr>
  </w:style>
  <w:style w:type="paragraph" w:styleId="a7">
    <w:name w:val="header"/>
    <w:basedOn w:val="a"/>
    <w:link w:val="Char0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A6774"/>
    <w:rPr>
      <w:rFonts w:ascii="Calibri" w:eastAsia="Calibri" w:hAnsi="Calibri" w:cs="Arial"/>
    </w:rPr>
  </w:style>
  <w:style w:type="paragraph" w:styleId="a8">
    <w:name w:val="footer"/>
    <w:basedOn w:val="a"/>
    <w:link w:val="Char1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A6774"/>
    <w:rPr>
      <w:rFonts w:ascii="Calibri" w:eastAsia="Calibri" w:hAnsi="Calibri" w:cs="Arial"/>
    </w:rPr>
  </w:style>
  <w:style w:type="character" w:customStyle="1" w:styleId="1Char">
    <w:name w:val="عنوان 1 Char"/>
    <w:basedOn w:val="a0"/>
    <w:link w:val="1"/>
    <w:uiPriority w:val="9"/>
    <w:rsid w:val="005A67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AF0D3-0EE4-4D44-8866-707328630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Albu Rghaf</dc:creator>
  <cp:keywords/>
  <dc:description/>
  <cp:lastModifiedBy>FUJISU</cp:lastModifiedBy>
  <cp:revision>2</cp:revision>
  <cp:lastPrinted>2019-10-03T08:36:00Z</cp:lastPrinted>
  <dcterms:created xsi:type="dcterms:W3CDTF">2019-10-14T06:57:00Z</dcterms:created>
  <dcterms:modified xsi:type="dcterms:W3CDTF">2019-10-14T06:57:00Z</dcterms:modified>
</cp:coreProperties>
</file>